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17E38" w:rsidRDefault="002F7107">
      <w:pPr>
        <w:pStyle w:val="Title"/>
      </w:pPr>
      <w:r>
        <w:t>Correlation and Simple Linear Regression Assignment</w:t>
      </w:r>
    </w:p>
    <w:p w:rsidR="00817E38" w:rsidRDefault="002F7107">
      <w:pPr>
        <w:pStyle w:val="Date"/>
      </w:pPr>
      <w:bookmarkStart w:id="0" w:name="_GoBack"/>
      <w:bookmarkEnd w:id="0"/>
      <w:r>
        <w:t>2/2/2020</w:t>
      </w:r>
    </w:p>
    <w:p w:rsidR="00817E38" w:rsidRDefault="002F710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:rsidR="00817E38" w:rsidRDefault="002F7107">
      <w:pPr>
        <w:pStyle w:val="SourceCode"/>
      </w:pPr>
      <w:r>
        <w:rPr>
          <w:rStyle w:val="VerbatimChar"/>
        </w:rPr>
        <w:t>## Warning: package 'tidyverse' was built under R version 3.6.2</w:t>
      </w:r>
    </w:p>
    <w:p w:rsidR="00817E38" w:rsidRDefault="002F7107">
      <w:pPr>
        <w:pStyle w:val="SourceCode"/>
      </w:pPr>
      <w:r>
        <w:rPr>
          <w:rStyle w:val="VerbatimChar"/>
        </w:rPr>
        <w:t>## -- Attaching packages ----------------------------------- tidyverse 1.3.0 --</w:t>
      </w:r>
    </w:p>
    <w:p w:rsidR="00817E38" w:rsidRDefault="002F7107">
      <w:pPr>
        <w:pStyle w:val="SourceCode"/>
      </w:pPr>
      <w:r>
        <w:rPr>
          <w:rStyle w:val="VerbatimChar"/>
        </w:rPr>
        <w:t>## v ggplot2 3.2.1     v purrr   0.3.3</w:t>
      </w:r>
      <w:r>
        <w:br/>
      </w:r>
      <w:r>
        <w:rPr>
          <w:rStyle w:val="VerbatimChar"/>
        </w:rPr>
        <w:t>## v tibble  2.1.3     v dplyr   0.8.3</w:t>
      </w:r>
      <w:r>
        <w:br/>
      </w:r>
      <w:r>
        <w:rPr>
          <w:rStyle w:val="VerbatimChar"/>
        </w:rPr>
        <w:t>## v tidyr   1.0.0     v stringr 1.4.0</w:t>
      </w:r>
      <w:r>
        <w:br/>
      </w:r>
      <w:r>
        <w:rPr>
          <w:rStyle w:val="VerbatimChar"/>
        </w:rPr>
        <w:t>## v readr   1.3.1     v forcats 0.4.0</w:t>
      </w:r>
    </w:p>
    <w:p w:rsidR="00817E38" w:rsidRDefault="002F7107">
      <w:pPr>
        <w:pStyle w:val="SourceCode"/>
      </w:pPr>
      <w:r>
        <w:rPr>
          <w:rStyle w:val="VerbatimChar"/>
        </w:rPr>
        <w:t>## -- Conflicts 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:rsidR="00817E38" w:rsidRDefault="002F710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</w:p>
    <w:p w:rsidR="00817E38" w:rsidRDefault="002F710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ally)</w:t>
      </w:r>
    </w:p>
    <w:p w:rsidR="00817E38" w:rsidRDefault="002F7107">
      <w:pPr>
        <w:pStyle w:val="SourceCode"/>
      </w:pPr>
      <w:r>
        <w:rPr>
          <w:rStyle w:val="VerbatimChar"/>
        </w:rPr>
        <w:t>## Warning: package 'GGally' was built under R version 3.6.2</w:t>
      </w:r>
    </w:p>
    <w:p w:rsidR="00817E38" w:rsidRDefault="002F7107">
      <w:pPr>
        <w:pStyle w:val="SourceCode"/>
      </w:pPr>
      <w:r>
        <w:rPr>
          <w:rStyle w:val="VerbatimChar"/>
        </w:rPr>
        <w:t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>##   +.gg   ggplot2</w:t>
      </w:r>
    </w:p>
    <w:p w:rsidR="00817E38" w:rsidRDefault="002F710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ally'</w:t>
      </w:r>
    </w:p>
    <w:p w:rsidR="00817E38" w:rsidRDefault="002F7107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asa</w:t>
      </w:r>
    </w:p>
    <w:p w:rsidR="00817E38" w:rsidRDefault="002F710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</w:p>
    <w:p w:rsidR="00817E38" w:rsidRDefault="002F7107">
      <w:pPr>
        <w:pStyle w:val="SourceCode"/>
      </w:pPr>
      <w:r>
        <w:rPr>
          <w:rStyle w:val="NormalTok"/>
        </w:rPr>
        <w:t>air =</w:t>
      </w:r>
      <w:r>
        <w:rPr>
          <w:rStyle w:val="StringTok"/>
        </w:rPr>
        <w:t xml:space="preserve"> </w:t>
      </w:r>
      <w:r>
        <w:rPr>
          <w:rStyle w:val="NormalTok"/>
        </w:rPr>
        <w:t>airquality</w:t>
      </w:r>
    </w:p>
    <w:p w:rsidR="00817E38" w:rsidRDefault="002F7107">
      <w:pPr>
        <w:pStyle w:val="FirstParagraph"/>
      </w:pPr>
      <w:r>
        <w:t>#Task 1: There are 6 variables and 153 observations. There is some missing data. Temperature is most likely to be the Y variable.</w:t>
      </w:r>
    </w:p>
    <w:p w:rsidR="00817E38" w:rsidRDefault="002F7107">
      <w:pPr>
        <w:pStyle w:val="SourceCode"/>
      </w:pPr>
      <w:r>
        <w:rPr>
          <w:rStyle w:val="NormalTok"/>
        </w:rPr>
        <w:t>air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drop_na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air2)</w:t>
      </w:r>
    </w:p>
    <w:p w:rsidR="00817E38" w:rsidRDefault="002F7107">
      <w:pPr>
        <w:pStyle w:val="SourceCode"/>
      </w:pPr>
      <w:r>
        <w:rPr>
          <w:rStyle w:val="VerbatimChar"/>
        </w:rPr>
        <w:t>## 'data.frame':    111 obs. of  6 variables:</w:t>
      </w:r>
      <w:r>
        <w:br/>
      </w:r>
      <w:r>
        <w:rPr>
          <w:rStyle w:val="VerbatimChar"/>
        </w:rPr>
        <w:t>##  $ Ozone  : int  41 36 12 18 23 19 8 16 11 14 ...</w:t>
      </w:r>
      <w:r>
        <w:br/>
      </w:r>
      <w:r>
        <w:rPr>
          <w:rStyle w:val="VerbatimChar"/>
        </w:rPr>
        <w:t>##  $ Solar.R: int  190 118 149 313 299 99 19 256 290 274 ...</w:t>
      </w:r>
      <w:r>
        <w:br/>
      </w:r>
      <w:r>
        <w:rPr>
          <w:rStyle w:val="VerbatimChar"/>
        </w:rPr>
        <w:lastRenderedPageBreak/>
        <w:t>##  $ Wind   : num  7.4 8 12.6 11.5 8.6 13.8 20.1 9.7 9.2 10.9 ...</w:t>
      </w:r>
      <w:r>
        <w:br/>
      </w:r>
      <w:r>
        <w:rPr>
          <w:rStyle w:val="VerbatimChar"/>
        </w:rPr>
        <w:t>##  $ Temp   : int  67 72 74 62 65 59 61 69 66 68 ...</w:t>
      </w:r>
      <w:r>
        <w:br/>
      </w:r>
      <w:r>
        <w:rPr>
          <w:rStyle w:val="VerbatimChar"/>
        </w:rPr>
        <w:t>##  $ Month  : int  5 5 5 5 5 5 5 5 5 5 ...</w:t>
      </w:r>
      <w:r>
        <w:br/>
      </w:r>
      <w:r>
        <w:rPr>
          <w:rStyle w:val="VerbatimChar"/>
        </w:rPr>
        <w:t>##  $ Day    : int  1 2 3 4 7 8 9 12 13 14 ...</w:t>
      </w:r>
    </w:p>
    <w:p w:rsidR="00817E38" w:rsidRDefault="002F7107">
      <w:pPr>
        <w:pStyle w:val="FirstParagraph"/>
      </w:pPr>
      <w:r>
        <w:t>#Task 2: There are now 111 observations after removing the missing data.</w:t>
      </w:r>
    </w:p>
    <w:p w:rsidR="00817E38" w:rsidRDefault="002F710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corrplot)</w:t>
      </w:r>
    </w:p>
    <w:p w:rsidR="00817E38" w:rsidRDefault="002F7107">
      <w:pPr>
        <w:pStyle w:val="SourceCode"/>
      </w:pPr>
      <w:r>
        <w:rPr>
          <w:rStyle w:val="VerbatimChar"/>
        </w:rPr>
        <w:t>## Warning: package 'ggcorrplot' was built under R version 3.6.2</w:t>
      </w:r>
    </w:p>
    <w:p w:rsidR="00817E38" w:rsidRDefault="002F7107">
      <w:pPr>
        <w:pStyle w:val="SourceCode"/>
      </w:pPr>
      <w:r>
        <w:rPr>
          <w:rStyle w:val="KeywordTok"/>
        </w:rPr>
        <w:t>ggpairs</w:t>
      </w:r>
      <w:r>
        <w:rPr>
          <w:rStyle w:val="NormalTok"/>
        </w:rPr>
        <w:t>(air2)</w:t>
      </w:r>
    </w:p>
    <w:p w:rsidR="00817E38" w:rsidRDefault="002F710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Coble_Mod2_Correlation-and-Linear-Regression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7E38" w:rsidRDefault="002F7107">
      <w:pPr>
        <w:pStyle w:val="BodyText"/>
      </w:pPr>
      <w:r>
        <w:t>#Task 3: The variable “Temperature” is most strongly correlated with the “Ozone” variable, while “Wind” is least strongly correlated with the “Ozone” variable?</w:t>
      </w:r>
    </w:p>
    <w:p w:rsidR="00817E38" w:rsidRDefault="002F7107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air2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Temp, </w:t>
      </w:r>
      <w:r>
        <w:rPr>
          <w:rStyle w:val="DataTypeTok"/>
        </w:rPr>
        <w:t>y=</w:t>
      </w:r>
      <w:r>
        <w:rPr>
          <w:rStyle w:val="NormalTok"/>
        </w:rPr>
        <w:t>Ozone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:rsidR="00817E38" w:rsidRDefault="002F710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Coble_Mod2_Correlation-and-Linear-Regression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7E38" w:rsidRDefault="002F7107">
      <w:pPr>
        <w:pStyle w:val="BodyText"/>
      </w:pPr>
      <w:r>
        <w:t>#Task4: Temperature and Ozone appear to have a high correlation.</w:t>
      </w:r>
    </w:p>
    <w:p w:rsidR="00817E38" w:rsidRDefault="002F7107">
      <w:pPr>
        <w:pStyle w:val="SourceCode"/>
      </w:pPr>
      <w:r>
        <w:rPr>
          <w:rStyle w:val="NormalTok"/>
        </w:rPr>
        <w:t>model1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Temp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Ozone, air2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1)</w:t>
      </w:r>
    </w:p>
    <w:p w:rsidR="00817E38" w:rsidRDefault="002F710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Temp ~ Ozone, data = air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1.980  -4.775   1.825   4.228  12.4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69.37059    1.05151   65.97   &lt;2e-16 ***</w:t>
      </w:r>
      <w:r>
        <w:br/>
      </w:r>
      <w:r>
        <w:rPr>
          <w:rStyle w:val="VerbatimChar"/>
        </w:rPr>
        <w:t>## Ozone        0.20006    0.01963   10.19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.851 on 109 degrees of freedom</w:t>
      </w:r>
      <w:r>
        <w:br/>
      </w:r>
      <w:r>
        <w:rPr>
          <w:rStyle w:val="VerbatimChar"/>
        </w:rPr>
        <w:t xml:space="preserve">## Multiple R-squared:  0.488,  Adjusted R-squared:  0.4833 </w:t>
      </w:r>
      <w:r>
        <w:br/>
      </w:r>
      <w:r>
        <w:rPr>
          <w:rStyle w:val="VerbatimChar"/>
        </w:rPr>
        <w:t>## F-statistic: 103.9 on 1 and 109 DF,  p-value: &lt; 2.2e-16</w:t>
      </w:r>
    </w:p>
    <w:p w:rsidR="00817E38" w:rsidRDefault="002F7107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>(model1)</w:t>
      </w:r>
    </w:p>
    <w:p w:rsidR="00817E38" w:rsidRDefault="002F7107">
      <w:pPr>
        <w:pStyle w:val="SourceCode"/>
      </w:pPr>
      <w:r>
        <w:rPr>
          <w:rStyle w:val="VerbatimChar"/>
        </w:rPr>
        <w:lastRenderedPageBreak/>
        <w:t>##                  2.5 %     97.5 %</w:t>
      </w:r>
      <w:r>
        <w:br/>
      </w:r>
      <w:r>
        <w:rPr>
          <w:rStyle w:val="VerbatimChar"/>
        </w:rPr>
        <w:t>## (Intercept) 67.2865285 71.4546496</w:t>
      </w:r>
      <w:r>
        <w:br/>
      </w:r>
      <w:r>
        <w:rPr>
          <w:rStyle w:val="VerbatimChar"/>
        </w:rPr>
        <w:t>## Ozone        0.1611525  0.2389608</w:t>
      </w:r>
    </w:p>
    <w:p w:rsidR="00817E38" w:rsidRDefault="002F7107">
      <w:pPr>
        <w:pStyle w:val="FirstParagraph"/>
      </w:pPr>
      <w:r>
        <w:t>#Task 5: # a. This is a good model because the p-value is less than .05, and the R squared value is almost .5 suggesting significance. # b. The slope coefficient likely falls between 67 and 71.</w:t>
      </w:r>
    </w:p>
    <w:p w:rsidR="00817E38" w:rsidRDefault="002F7107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air2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Temp, </w:t>
      </w:r>
      <w:r>
        <w:rPr>
          <w:rStyle w:val="DataTypeTok"/>
        </w:rPr>
        <w:t>y=</w:t>
      </w:r>
      <w:r>
        <w:rPr>
          <w:rStyle w:val="NormalTok"/>
        </w:rPr>
        <w:t>Ozone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lm"</w:t>
      </w:r>
      <w:r>
        <w:rPr>
          <w:rStyle w:val="NormalTok"/>
        </w:rPr>
        <w:t>,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817E38" w:rsidRDefault="002F710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Coble_Mod2_Correlation-and-Linear-Regression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7E38" w:rsidRDefault="002F7107">
      <w:pPr>
        <w:pStyle w:val="BodyText"/>
      </w:pPr>
      <w:r>
        <w:t>#Task7: Prediction for ozone when temp is 80</w:t>
      </w:r>
    </w:p>
    <w:p w:rsidR="00817E38" w:rsidRDefault="002F7107">
      <w:pPr>
        <w:pStyle w:val="SourceCode"/>
      </w:pPr>
      <w:r>
        <w:rPr>
          <w:rStyle w:val="FloatTok"/>
        </w:rPr>
        <w:t>69.37059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20006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80</w:t>
      </w:r>
    </w:p>
    <w:p w:rsidR="00817E38" w:rsidRDefault="002F7107">
      <w:pPr>
        <w:pStyle w:val="SourceCode"/>
      </w:pPr>
      <w:r>
        <w:rPr>
          <w:rStyle w:val="VerbatimChar"/>
        </w:rPr>
        <w:t>## [1] 85.37539</w:t>
      </w:r>
    </w:p>
    <w:p w:rsidR="00817E38" w:rsidRDefault="002F7107">
      <w:pPr>
        <w:pStyle w:val="SourceCode"/>
      </w:pPr>
      <w:r>
        <w:rPr>
          <w:rStyle w:val="NormalTok"/>
        </w:rPr>
        <w:t>temp_var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1, </w:t>
      </w:r>
      <w:r>
        <w:rPr>
          <w:rStyle w:val="DataTypeTok"/>
        </w:rPr>
        <w:t>interval =</w:t>
      </w:r>
      <w:r>
        <w:rPr>
          <w:rStyle w:val="NormalTok"/>
        </w:rPr>
        <w:t xml:space="preserve"> </w:t>
      </w:r>
      <w:r>
        <w:rPr>
          <w:rStyle w:val="StringTok"/>
        </w:rPr>
        <w:t>"prediction"</w:t>
      </w:r>
      <w:r>
        <w:rPr>
          <w:rStyle w:val="NormalTok"/>
        </w:rPr>
        <w:t>)</w:t>
      </w:r>
    </w:p>
    <w:p w:rsidR="00817E38" w:rsidRDefault="002F7107">
      <w:pPr>
        <w:pStyle w:val="SourceCode"/>
      </w:pPr>
      <w:r>
        <w:rPr>
          <w:rStyle w:val="VerbatimChar"/>
        </w:rPr>
        <w:t>## Warning in predict.lm(model1, interval = "prediction"): predictions on current data refer to _future_ responses</w:t>
      </w:r>
    </w:p>
    <w:p w:rsidR="00817E38" w:rsidRDefault="002F7107">
      <w:pPr>
        <w:pStyle w:val="SourceCode"/>
      </w:pPr>
      <w:r>
        <w:rPr>
          <w:rStyle w:val="NormalTok"/>
        </w:rPr>
        <w:t>new_df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air2, temp_var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new_df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Temp, </w:t>
      </w:r>
      <w:r>
        <w:rPr>
          <w:rStyle w:val="DataTypeTok"/>
        </w:rPr>
        <w:t>y=</w:t>
      </w:r>
      <w:r>
        <w:rPr>
          <w:rStyle w:val="NormalTok"/>
        </w:rPr>
        <w:t>Ozone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 xml:space="preserve">lwr)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upr)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:rsidR="00817E38" w:rsidRDefault="002F710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Coble_Mod2_Correlation-and-Linear-Regression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7E38" w:rsidRDefault="002F7107">
      <w:pPr>
        <w:pStyle w:val="BodyText"/>
      </w:pPr>
      <w:r>
        <w:t>#Task 8: To ensure the linear regression model is valid, we look for: # 1. The predictor and response variable have a linear relationship - TRUE. # 2. Model errors (residuals) are independent - TRUE # 3. Model residuals exhibit constant variance - TRUE # 4. Model residuals are Normally-distributed</w:t>
      </w:r>
    </w:p>
    <w:p w:rsidR="00817E38" w:rsidRDefault="002F7107">
      <w:pPr>
        <w:pStyle w:val="BodyText"/>
      </w:pPr>
      <w:r>
        <w:t>#Task9: The model we constructed in Task 5 would be used to identify the lower and upper bounds. I have no concerns against recommending the model for use.</w:t>
      </w:r>
    </w:p>
    <w:sectPr w:rsidR="00817E3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92023" w:rsidRDefault="00292023">
      <w:pPr>
        <w:spacing w:after="0"/>
      </w:pPr>
      <w:r>
        <w:separator/>
      </w:r>
    </w:p>
  </w:endnote>
  <w:endnote w:type="continuationSeparator" w:id="0">
    <w:p w:rsidR="00292023" w:rsidRDefault="0029202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92023" w:rsidRDefault="00292023">
      <w:r>
        <w:separator/>
      </w:r>
    </w:p>
  </w:footnote>
  <w:footnote w:type="continuationSeparator" w:id="0">
    <w:p w:rsidR="00292023" w:rsidRDefault="002920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1AE401"/>
    <w:multiLevelType w:val="multilevel"/>
    <w:tmpl w:val="96CA72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26E3F"/>
    <w:rsid w:val="00292023"/>
    <w:rsid w:val="002F7107"/>
    <w:rsid w:val="004E29B3"/>
    <w:rsid w:val="00590D07"/>
    <w:rsid w:val="00784D58"/>
    <w:rsid w:val="00817E38"/>
    <w:rsid w:val="008D6863"/>
    <w:rsid w:val="00B86B75"/>
    <w:rsid w:val="00BC48D5"/>
    <w:rsid w:val="00BE6D1A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583</Words>
  <Characters>332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rrelation and Simple Linear Regression Assignment</vt:lpstr>
    </vt:vector>
  </TitlesOfParts>
  <Company>Microsoft</Company>
  <LinksUpToDate>false</LinksUpToDate>
  <CharactersWithSpaces>39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relation and Simple Linear Regression Assignment</dc:title>
  <dc:creator>Kathleen Coble</dc:creator>
  <cp:lastModifiedBy>User</cp:lastModifiedBy>
  <cp:revision>2</cp:revision>
  <dcterms:created xsi:type="dcterms:W3CDTF">2020-03-05T22:50:00Z</dcterms:created>
  <dcterms:modified xsi:type="dcterms:W3CDTF">2020-03-05T2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/2020</vt:lpwstr>
  </property>
  <property fmtid="{D5CDD505-2E9C-101B-9397-08002B2CF9AE}" pid="3" name="output">
    <vt:lpwstr/>
  </property>
</Properties>
</file>